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rina Olm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m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21 S Cannon Dr,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laniolm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2580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l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